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7777777" w:rsidR="00F01E86" w:rsidRPr="002F7F23" w:rsidRDefault="00000000" w:rsidP="002F7F23">
      <w:pPr>
        <w:pStyle w:val="Ttulo1"/>
      </w:pPr>
      <w:bookmarkStart w:id="0" w:name="heading-1"/>
      <w:r w:rsidRPr="002F7F23">
        <w:t>Heading 1</w:t>
      </w:r>
    </w:p>
    <w:p w14:paraId="1BC63610" w14:textId="77777777" w:rsidR="00F01E86" w:rsidRDefault="00000000">
      <w:pPr>
        <w:pStyle w:val="Ttulo2"/>
      </w:pPr>
      <w:bookmarkStart w:id="1" w:name="heading-2"/>
      <w:r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Default="00000000">
      <w:pPr>
        <w:pStyle w:val="Ttulo6"/>
      </w:pPr>
      <w:bookmarkStart w:id="5" w:name="heading-6"/>
      <w:r>
        <w:t>Heading 6</w:t>
      </w:r>
    </w:p>
    <w:p w14:paraId="1BC63615" w14:textId="77777777" w:rsidR="00F01E86" w:rsidRDefault="00000000">
      <w:pPr>
        <w:pStyle w:val="FirstParagraph"/>
      </w:pPr>
      <w:r>
        <w:t>Texto normal</w:t>
      </w:r>
    </w:p>
    <w:p w14:paraId="1BC63616" w14:textId="77777777" w:rsidR="00F01E86" w:rsidRDefault="00000000">
      <w:pPr>
        <w:pStyle w:val="Textoindependiente"/>
      </w:pPr>
      <w:r>
        <w:rPr>
          <w:i/>
          <w:iCs/>
        </w:rPr>
        <w:t>Texto en cursiva</w:t>
      </w:r>
    </w:p>
    <w:p w14:paraId="1BC63617" w14:textId="77777777" w:rsidR="00F01E86" w:rsidRDefault="00000000">
      <w:pPr>
        <w:pStyle w:val="Textoindependiente"/>
      </w:pPr>
      <w:r>
        <w:rPr>
          <w:b/>
          <w:bCs/>
        </w:rPr>
        <w:t>Texto en negrilla</w:t>
      </w:r>
    </w:p>
    <w:p w14:paraId="1BC63618" w14:textId="77777777" w:rsidR="00F01E86" w:rsidRDefault="00000000">
      <w:pPr>
        <w:pStyle w:val="Textoindependiente"/>
      </w:pPr>
      <w:r>
        <w:rPr>
          <w:b/>
          <w:bCs/>
          <w:i/>
          <w:iCs/>
        </w:rPr>
        <w:t>Texto en combinación</w:t>
      </w:r>
    </w:p>
    <w:p w14:paraId="1BC63619" w14:textId="77777777" w:rsidR="00F01E86" w:rsidRDefault="00000000">
      <w:pPr>
        <w:pStyle w:val="Textoindependiente"/>
      </w:pPr>
      <w:r>
        <w:t>[^Footnote] - Bullet points - Dos</w:t>
      </w:r>
    </w:p>
    <w:p w14:paraId="1BC6361A" w14:textId="77777777" w:rsidR="00F01E86" w:rsidRDefault="00000000">
      <w:pPr>
        <w:pStyle w:val="Compact"/>
        <w:numPr>
          <w:ilvl w:val="0"/>
          <w:numId w:val="2"/>
        </w:numPr>
      </w:pPr>
      <w:r>
        <w:t>Enumerada</w:t>
      </w:r>
    </w:p>
    <w:p w14:paraId="1BC6361B" w14:textId="77777777" w:rsidR="00F01E86" w:rsidRDefault="00000000">
      <w:pPr>
        <w:pStyle w:val="Compact"/>
        <w:numPr>
          <w:ilvl w:val="0"/>
          <w:numId w:val="2"/>
        </w:numPr>
      </w:pPr>
      <w:r>
        <w:t>Enumerado 2</w:t>
      </w:r>
    </w:p>
    <w:p w14:paraId="1BC6361C" w14:textId="77777777" w:rsidR="00F01E86" w:rsidRDefault="00000000">
      <w:pPr>
        <w:pStyle w:val="Compact"/>
        <w:numPr>
          <w:ilvl w:val="0"/>
          <w:numId w:val="3"/>
        </w:numPr>
      </w:pPr>
      <w:r>
        <w:t>TOD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9"/>
        <w:gridCol w:w="1341"/>
      </w:tblGrid>
      <w:tr w:rsidR="00F01E86" w14:paraId="1BC6361F" w14:textId="77777777" w:rsidTr="00F01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C6361D" w14:textId="77777777" w:rsidR="00F01E86" w:rsidRDefault="00000000">
            <w:pPr>
              <w:pStyle w:val="Compact"/>
            </w:pPr>
            <w:r>
              <w:t>Header1</w:t>
            </w:r>
          </w:p>
        </w:tc>
        <w:tc>
          <w:tcPr>
            <w:tcW w:w="0" w:type="auto"/>
          </w:tcPr>
          <w:p w14:paraId="1BC6361E" w14:textId="77777777" w:rsidR="00F01E86" w:rsidRDefault="00000000">
            <w:pPr>
              <w:pStyle w:val="Compact"/>
            </w:pPr>
            <w:r>
              <w:t>Header2</w:t>
            </w:r>
          </w:p>
        </w:tc>
      </w:tr>
      <w:tr w:rsidR="00F01E86" w14:paraId="1BC63622" w14:textId="77777777">
        <w:tc>
          <w:tcPr>
            <w:tcW w:w="0" w:type="auto"/>
          </w:tcPr>
          <w:p w14:paraId="1BC63620" w14:textId="77777777" w:rsidR="00F01E86" w:rsidRDefault="00000000">
            <w:pPr>
              <w:pStyle w:val="Compact"/>
            </w:pPr>
            <w:r>
              <w:t>Elemento 1</w:t>
            </w:r>
          </w:p>
        </w:tc>
        <w:tc>
          <w:tcPr>
            <w:tcW w:w="0" w:type="auto"/>
          </w:tcPr>
          <w:p w14:paraId="1BC63621" w14:textId="77777777" w:rsidR="00F01E86" w:rsidRDefault="00000000">
            <w:pPr>
              <w:pStyle w:val="Compact"/>
            </w:pPr>
            <w:r>
              <w:t>Elemento2</w:t>
            </w:r>
          </w:p>
        </w:tc>
      </w:tr>
    </w:tbl>
    <w:p w14:paraId="1BC63623" w14:textId="77777777" w:rsidR="00F01E86" w:rsidRDefault="00000000">
      <w:pPr>
        <w:pStyle w:val="Textoindependiente"/>
      </w:pPr>
      <w:r>
        <w:rPr>
          <w:rStyle w:val="VerbatimChar"/>
        </w:rPr>
        <w:t>Codigo</w:t>
      </w:r>
    </w:p>
    <w:p w14:paraId="1BC63624" w14:textId="77777777" w:rsidR="00F01E86" w:rsidRDefault="00000000">
      <w:pPr>
        <w:pStyle w:val="SourceCode"/>
      </w:pPr>
      <w:r>
        <w:rPr>
          <w:rStyle w:val="VerbatimChar"/>
        </w:rPr>
        <w:t>Codigo en bloque</w:t>
      </w:r>
    </w:p>
    <w:p w14:paraId="1BC63625" w14:textId="77777777" w:rsidR="00F01E8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nor/>
            </m:rPr>
            <m:t>Codigo en Latex</m:t>
          </m:r>
        </m:oMath>
      </m:oMathPara>
    </w:p>
    <w:p w14:paraId="1BC63626" w14:textId="77777777" w:rsidR="00F01E86" w:rsidRDefault="00000000">
      <w:r>
        <w:pict w14:anchorId="1BC63627">
          <v:rect id="_x0000_i1025" style="width:0;height:1.5pt" o:hralign="center" o:hrstd="t" o:hr="t"/>
        </w:pict>
      </w:r>
      <w:bookmarkEnd w:id="0"/>
      <w:bookmarkEnd w:id="1"/>
      <w:bookmarkEnd w:id="2"/>
      <w:bookmarkEnd w:id="3"/>
      <w:bookmarkEnd w:id="4"/>
      <w:bookmarkEnd w:id="5"/>
    </w:p>
    <w:sectPr w:rsidR="00F01E86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2F7F23"/>
    <w:rsid w:val="009E721F"/>
    <w:rsid w:val="00F0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2F7F23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b/>
      <w:color w:val="BF4E14" w:themeColor="accent2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2F7F23"/>
    <w:rPr>
      <w:rFonts w:ascii="Times New Roman" w:eastAsiaTheme="majorEastAsia" w:hAnsi="Times New Roman" w:cstheme="majorBidi"/>
      <w:b/>
      <w:color w:val="BF4E14" w:themeColor="accent2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</Words>
  <Characters>234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2</cp:revision>
  <dcterms:created xsi:type="dcterms:W3CDTF">2025-06-04T02:50:00Z</dcterms:created>
  <dcterms:modified xsi:type="dcterms:W3CDTF">2025-06-04T02:51:00Z</dcterms:modified>
</cp:coreProperties>
</file>